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25F10" w14:textId="28FD7A48" w:rsidR="00E16104" w:rsidRDefault="00F64F90">
      <w:r>
        <w:t>G.L.A.P.S</w:t>
      </w:r>
    </w:p>
    <w:p w14:paraId="1F48F40D" w14:textId="5431687F" w:rsidR="00F64F90" w:rsidRDefault="00F64F90">
      <w:r>
        <w:t>Geographic Location Attribute Predi</w:t>
      </w:r>
      <w:r w:rsidR="00894E2C">
        <w:t>ctor System</w:t>
      </w:r>
    </w:p>
    <w:p w14:paraId="7FFFE6B0" w14:textId="0473FE5A" w:rsidR="00894E2C" w:rsidRDefault="00B05349">
      <w:r>
        <w:t xml:space="preserve">We have created G.L.A.P.S to help consumers be better prepared and informed in home purchases. Our software will allow users to enter an address and determine the future value of their house based on trends in the area. It will use machine learning and statistical data, obtained from sources such as the census, to monitor trends in the areas and calculate the predictions. </w:t>
      </w:r>
    </w:p>
    <w:p w14:paraId="70F16768" w14:textId="6B25E77C" w:rsidR="00B05349" w:rsidRDefault="00B05349">
      <w:r>
        <w:t xml:space="preserve">For this version of our software we will stick to areas </w:t>
      </w:r>
      <w:bookmarkStart w:id="0" w:name="_GoBack"/>
      <w:bookmarkEnd w:id="0"/>
    </w:p>
    <w:p w14:paraId="7D2E2AC6" w14:textId="77777777" w:rsidR="00894E2C" w:rsidRDefault="00894E2C"/>
    <w:p w14:paraId="763912BD" w14:textId="77777777" w:rsidR="00894E2C" w:rsidRDefault="00894E2C"/>
    <w:p w14:paraId="0D6995DE" w14:textId="77777777" w:rsidR="00894E2C" w:rsidRDefault="00894E2C"/>
    <w:sectPr w:rsidR="00894E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zAxN7IwsDAxNjZV0lEKTi0uzszPAykwrAUARjzXfiwAAAA="/>
  </w:docVars>
  <w:rsids>
    <w:rsidRoot w:val="00E16104"/>
    <w:rsid w:val="00894E2C"/>
    <w:rsid w:val="00B05349"/>
    <w:rsid w:val="00E16104"/>
    <w:rsid w:val="00F64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80FD1"/>
  <w15:chartTrackingRefBased/>
  <w15:docId w15:val="{2C8E6A4A-E30C-492E-95E4-28E20A433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TotalTime>
  <Pages>1</Pages>
  <Words>73</Words>
  <Characters>42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astorg</dc:creator>
  <cp:keywords/>
  <dc:description/>
  <cp:lastModifiedBy>gmastorg</cp:lastModifiedBy>
  <cp:revision>1</cp:revision>
  <dcterms:created xsi:type="dcterms:W3CDTF">2019-02-05T20:01:00Z</dcterms:created>
  <dcterms:modified xsi:type="dcterms:W3CDTF">2019-02-06T00:46:00Z</dcterms:modified>
</cp:coreProperties>
</file>